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611FBE" w14:textId="77777777" w:rsidR="000B4F11" w:rsidRPr="000553F6" w:rsidRDefault="000B4F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58611FBF" w14:textId="47C28C21" w:rsidR="000B4F11" w:rsidRPr="000553F6" w:rsidRDefault="000553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58611FC0" w14:textId="77777777" w:rsidR="000B4F11" w:rsidRPr="000553F6" w:rsidRDefault="000B4F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8611FC1" w14:textId="77777777" w:rsidR="000B4F11" w:rsidRPr="000553F6" w:rsidRDefault="000B4F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8611FC2" w14:textId="77777777" w:rsidR="000B4F11" w:rsidRPr="000553F6" w:rsidRDefault="00FD38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0553F6">
        <w:rPr>
          <w:rFonts w:eastAsia="Arial"/>
          <w:lang w:eastAsia="en-US" w:bidi="en-US"/>
        </w:rPr>
        <w:t>Contact Name</w:t>
      </w:r>
    </w:p>
    <w:p w14:paraId="58611FC3" w14:textId="77777777" w:rsidR="000B4F11" w:rsidRPr="000553F6" w:rsidRDefault="00FD38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0553F6">
        <w:rPr>
          <w:rFonts w:eastAsia="Arial"/>
          <w:lang w:eastAsia="en-US" w:bidi="en-US"/>
        </w:rPr>
        <w:t>Address</w:t>
      </w:r>
    </w:p>
    <w:p w14:paraId="58611FC4" w14:textId="77777777" w:rsidR="000B4F11" w:rsidRPr="000553F6" w:rsidRDefault="00FD38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0553F6">
        <w:rPr>
          <w:rFonts w:eastAsia="Arial"/>
          <w:lang w:eastAsia="en-US" w:bidi="en-US"/>
        </w:rPr>
        <w:t>Address2</w:t>
      </w:r>
      <w:r w:rsidRPr="000553F6">
        <w:rPr>
          <w:rFonts w:eastAsia="Arial"/>
          <w:lang w:eastAsia="en-US" w:bidi="en-US"/>
        </w:rPr>
        <w:tab/>
      </w:r>
    </w:p>
    <w:p w14:paraId="7FC7B9DE" w14:textId="77777777" w:rsidR="000553F6" w:rsidRDefault="00FD38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0553F6">
        <w:rPr>
          <w:rFonts w:eastAsia="Arial"/>
          <w:lang w:eastAsia="en-US" w:bidi="en-US"/>
        </w:rPr>
        <w:t xml:space="preserve">City, </w:t>
      </w:r>
    </w:p>
    <w:p w14:paraId="58611FC5" w14:textId="0D8699D2" w:rsidR="000B4F11" w:rsidRPr="000553F6" w:rsidRDefault="00FD38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0553F6">
        <w:rPr>
          <w:rFonts w:eastAsia="Arial"/>
          <w:lang w:eastAsia="en-US" w:bidi="en-US"/>
        </w:rPr>
        <w:t>State/Province</w:t>
      </w:r>
    </w:p>
    <w:p w14:paraId="58611FC6" w14:textId="77777777" w:rsidR="000B4F11" w:rsidRPr="000553F6" w:rsidRDefault="00FD38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0553F6">
        <w:rPr>
          <w:rFonts w:eastAsia="Arial"/>
          <w:lang w:eastAsia="en-US" w:bidi="en-US"/>
        </w:rPr>
        <w:t>Zip/Postal Code</w:t>
      </w:r>
    </w:p>
    <w:p w14:paraId="58611FC7" w14:textId="77777777" w:rsidR="000B4F11" w:rsidRPr="000553F6" w:rsidRDefault="000B4F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58611FC8" w14:textId="77777777" w:rsidR="000B4F11" w:rsidRPr="000553F6" w:rsidRDefault="000B4F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58611FC9" w14:textId="77777777" w:rsidR="000B4F11" w:rsidRPr="000553F6" w:rsidRDefault="000B4F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58611FCA" w14:textId="45D20C84" w:rsidR="000B4F11" w:rsidRPr="000553F6" w:rsidRDefault="000553F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b/>
          <w:color w:val="000000"/>
          <w:sz w:val="24"/>
          <w:szCs w:val="24"/>
          <w:lang w:eastAsia="en-US" w:bidi="en-US"/>
        </w:rPr>
        <w:t>RE</w:t>
      </w:r>
      <w:r w:rsidR="00FD38F1" w:rsidRPr="000553F6">
        <w:rPr>
          <w:rFonts w:ascii="Times New Roman" w:eastAsia="Arial" w:hAnsi="Times New Roman" w:cs="Times New Roman"/>
          <w:b/>
          <w:color w:val="000000"/>
          <w:sz w:val="24"/>
          <w:szCs w:val="24"/>
          <w:lang w:eastAsia="en-US" w:bidi="en-US"/>
        </w:rPr>
        <w:t xml:space="preserve">: </w:t>
      </w:r>
      <w:r w:rsidR="00FD38F1" w:rsidRPr="000553F6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CANCELLATION OF STOP PAYMENT ORDER</w:t>
      </w:r>
    </w:p>
    <w:p w14:paraId="58611FCB" w14:textId="77777777" w:rsidR="000B4F11" w:rsidRPr="000553F6" w:rsidRDefault="000B4F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58611FCC" w14:textId="77777777" w:rsidR="000B4F11" w:rsidRPr="000553F6" w:rsidRDefault="000B4F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58611FCD" w14:textId="77777777" w:rsidR="000B4F11" w:rsidRPr="000553F6" w:rsidRDefault="00FD38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0553F6">
        <w:rPr>
          <w:rFonts w:eastAsia="Arial"/>
          <w:color w:val="000000"/>
          <w:lang w:eastAsia="en-US" w:bidi="en-US"/>
        </w:rPr>
        <w:t>Dear [CONTACT NAME],</w:t>
      </w:r>
    </w:p>
    <w:p w14:paraId="58611FCE" w14:textId="2636F88D" w:rsidR="000B4F11" w:rsidRDefault="000B4F1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25E9EF79" w14:textId="77777777" w:rsidR="000553F6" w:rsidRPr="000553F6" w:rsidRDefault="000553F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8611FCF" w14:textId="77777777" w:rsidR="000B4F11" w:rsidRPr="000553F6" w:rsidRDefault="00FD38F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0553F6">
        <w:rPr>
          <w:rFonts w:ascii="Times New Roman" w:eastAsia="Arial" w:hAnsi="Times New Roman" w:cs="Times New Roman"/>
          <w:sz w:val="24"/>
          <w:szCs w:val="24"/>
          <w:lang w:eastAsia="en-US" w:bidi="en-US"/>
        </w:rPr>
        <w:t>Please cancel stop payment order on:</w:t>
      </w:r>
    </w:p>
    <w:p w14:paraId="58611FD0" w14:textId="77777777" w:rsidR="000B4F11" w:rsidRPr="000553F6" w:rsidRDefault="000B4F1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8611FD1" w14:textId="0C313643" w:rsidR="000B4F11" w:rsidRDefault="00FD38F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0553F6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  <w:t xml:space="preserve">      Che</w:t>
      </w:r>
      <w:r w:rsidR="000553F6">
        <w:rPr>
          <w:rFonts w:ascii="Times New Roman" w:eastAsia="Arial" w:hAnsi="Times New Roman" w:cs="Times New Roman"/>
          <w:sz w:val="24"/>
          <w:szCs w:val="24"/>
          <w:lang w:eastAsia="en-US" w:bidi="en-US"/>
        </w:rPr>
        <w:t>que</w:t>
      </w:r>
      <w:r w:rsidRPr="000553F6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No:</w:t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56FB5B71" w14:textId="77777777" w:rsidR="000553F6" w:rsidRPr="000553F6" w:rsidRDefault="000553F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</w:p>
    <w:p w14:paraId="58611FD2" w14:textId="03EFD340" w:rsidR="000B4F11" w:rsidRDefault="00FD38F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0553F6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  <w:t xml:space="preserve">      Dated:</w:t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2287DF85" w14:textId="77777777" w:rsidR="000553F6" w:rsidRPr="000553F6" w:rsidRDefault="000553F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</w:p>
    <w:p w14:paraId="58611FD3" w14:textId="5196BDAB" w:rsidR="000B4F11" w:rsidRDefault="00FD38F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0553F6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  <w:t xml:space="preserve">      Amount:</w:t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1EF7267C" w14:textId="77777777" w:rsidR="000553F6" w:rsidRPr="000553F6" w:rsidRDefault="000553F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</w:p>
    <w:p w14:paraId="58611FD4" w14:textId="0A8C22F7" w:rsidR="000B4F11" w:rsidRDefault="00FD38F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0553F6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  <w:t xml:space="preserve">      Payable to:</w:t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260EE2" w14:textId="77777777" w:rsidR="000553F6" w:rsidRPr="000553F6" w:rsidRDefault="000553F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</w:p>
    <w:p w14:paraId="58611FD5" w14:textId="7815D3EF" w:rsidR="000B4F11" w:rsidRDefault="00FD38F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0553F6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  <w:t xml:space="preserve">      Maker:</w:t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78705DE0" w14:textId="77777777" w:rsidR="000553F6" w:rsidRPr="000553F6" w:rsidRDefault="000553F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</w:p>
    <w:p w14:paraId="58611FD6" w14:textId="09CE4381" w:rsidR="000B4F11" w:rsidRDefault="00FD38F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0553F6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  <w:t xml:space="preserve">      Account No:</w:t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0553F6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49005958" w14:textId="77777777" w:rsidR="000553F6" w:rsidRPr="000553F6" w:rsidRDefault="000553F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</w:p>
    <w:p w14:paraId="58611FD7" w14:textId="77777777" w:rsidR="000B4F11" w:rsidRPr="000553F6" w:rsidRDefault="000B4F1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8611FD8" w14:textId="548BE008" w:rsidR="000B4F11" w:rsidRPr="000553F6" w:rsidRDefault="00FD38F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0553F6">
        <w:rPr>
          <w:rFonts w:ascii="Times New Roman" w:eastAsia="Arial" w:hAnsi="Times New Roman" w:cs="Times New Roman"/>
          <w:sz w:val="24"/>
          <w:szCs w:val="24"/>
          <w:lang w:eastAsia="en-US" w:bidi="en-US"/>
        </w:rPr>
        <w:t>You may now hono</w:t>
      </w:r>
      <w:r w:rsidR="000553F6">
        <w:rPr>
          <w:rFonts w:ascii="Times New Roman" w:eastAsia="Arial" w:hAnsi="Times New Roman" w:cs="Times New Roman"/>
          <w:sz w:val="24"/>
          <w:szCs w:val="24"/>
          <w:lang w:eastAsia="en-US" w:bidi="en-US"/>
        </w:rPr>
        <w:t>u</w:t>
      </w:r>
      <w:r w:rsidRPr="000553F6">
        <w:rPr>
          <w:rFonts w:ascii="Times New Roman" w:eastAsia="Arial" w:hAnsi="Times New Roman" w:cs="Times New Roman"/>
          <w:sz w:val="24"/>
          <w:szCs w:val="24"/>
          <w:lang w:eastAsia="en-US" w:bidi="en-US"/>
        </w:rPr>
        <w:t>r said che</w:t>
      </w:r>
      <w:r w:rsidR="000553F6">
        <w:rPr>
          <w:rFonts w:ascii="Times New Roman" w:eastAsia="Arial" w:hAnsi="Times New Roman" w:cs="Times New Roman"/>
          <w:sz w:val="24"/>
          <w:szCs w:val="24"/>
          <w:lang w:eastAsia="en-US" w:bidi="en-US"/>
        </w:rPr>
        <w:t>que</w:t>
      </w:r>
      <w:r w:rsidRPr="000553F6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upon presentment.</w:t>
      </w:r>
    </w:p>
    <w:p w14:paraId="58611FD9" w14:textId="77777777" w:rsidR="000B4F11" w:rsidRPr="000553F6" w:rsidRDefault="000B4F1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8611FDA" w14:textId="77777777" w:rsidR="000B4F11" w:rsidRPr="000553F6" w:rsidRDefault="000B4F1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8611FDB" w14:textId="2E2E5D99" w:rsidR="000B4F11" w:rsidRPr="000553F6" w:rsidRDefault="000553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FD38F1" w:rsidRPr="000553F6">
        <w:rPr>
          <w:rFonts w:eastAsia="Arial"/>
          <w:lang w:eastAsia="en-US" w:bidi="en-US"/>
        </w:rPr>
        <w:t>,</w:t>
      </w:r>
    </w:p>
    <w:p w14:paraId="58611FDC" w14:textId="77777777" w:rsidR="000B4F11" w:rsidRPr="000553F6" w:rsidRDefault="000B4F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8611FDE" w14:textId="77777777" w:rsidR="000B4F11" w:rsidRPr="000553F6" w:rsidRDefault="000B4F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8611FDF" w14:textId="77777777" w:rsidR="000B4F11" w:rsidRPr="000553F6" w:rsidRDefault="000B4F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8611FE0" w14:textId="77777777" w:rsidR="000B4F11" w:rsidRPr="000553F6" w:rsidRDefault="00FD38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0553F6">
        <w:rPr>
          <w:rFonts w:eastAsia="Arial"/>
          <w:lang w:eastAsia="en-US" w:bidi="en-US"/>
        </w:rPr>
        <w:t>[YOUR NAME]</w:t>
      </w:r>
    </w:p>
    <w:p w14:paraId="58611FE1" w14:textId="77777777" w:rsidR="000B4F11" w:rsidRPr="000553F6" w:rsidRDefault="00FD38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0553F6">
        <w:rPr>
          <w:rFonts w:eastAsia="Arial"/>
          <w:color w:val="000000"/>
          <w:lang w:eastAsia="en-US" w:bidi="en-US"/>
        </w:rPr>
        <w:t>[YOUR TITLE]</w:t>
      </w:r>
    </w:p>
    <w:p w14:paraId="58611FE2" w14:textId="77777777" w:rsidR="000B4F11" w:rsidRPr="000553F6" w:rsidRDefault="00FD38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0553F6">
        <w:rPr>
          <w:rFonts w:eastAsia="Arial"/>
          <w:color w:val="000000"/>
          <w:lang w:eastAsia="en-US" w:bidi="en-US"/>
        </w:rPr>
        <w:t>[YOUR PHONE NUMBER]</w:t>
      </w:r>
    </w:p>
    <w:p w14:paraId="58611FE3" w14:textId="77777777" w:rsidR="000B4F11" w:rsidRPr="000553F6" w:rsidRDefault="00FD38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0553F6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58611FE4" w14:textId="77777777" w:rsidR="000B4F11" w:rsidRPr="000553F6" w:rsidRDefault="000B4F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sectPr w:rsidR="000B4F11" w:rsidRPr="000553F6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2F01D9" w14:textId="77777777" w:rsidR="003968BB" w:rsidRDefault="003968BB">
      <w:r>
        <w:separator/>
      </w:r>
    </w:p>
  </w:endnote>
  <w:endnote w:type="continuationSeparator" w:id="0">
    <w:p w14:paraId="103ADE2E" w14:textId="77777777" w:rsidR="003968BB" w:rsidRDefault="003968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611FE7" w14:textId="77777777" w:rsidR="000B4F11" w:rsidRDefault="00FD38F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58611FE8" w14:textId="77777777" w:rsidR="000B4F11" w:rsidRDefault="00FD38F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58611FE9" w14:textId="77777777" w:rsidR="000B4F11" w:rsidRDefault="00FD38F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58611FEA" w14:textId="77777777" w:rsidR="000B4F11" w:rsidRDefault="002A0F0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FD38F1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AEABE1" w14:textId="77777777" w:rsidR="003968BB" w:rsidRDefault="003968BB">
      <w:r>
        <w:separator/>
      </w:r>
    </w:p>
  </w:footnote>
  <w:footnote w:type="continuationSeparator" w:id="0">
    <w:p w14:paraId="7061A1AB" w14:textId="77777777" w:rsidR="003968BB" w:rsidRDefault="003968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611FE6" w14:textId="77777777" w:rsidR="000B4F11" w:rsidRDefault="000B4F11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MwUiS3MDC1NLIyUdpeDU4uLM/DyQAqNaAKeaczAsAAAA"/>
    <w:docVar w:name="Description" w:val="Are you wanting to cancel a stop order? Why not download this template. See other finance and accounting templates here https://www.templateguru.co.za/templates/finance-accounting/"/>
    <w:docVar w:name="Excerpt" w:val="RE: CANCELLATION OF STOP PAYMENT ORDER    Dear [CONTACT NAME],_x000a__x000a__x000a_Please cancel stop payment order on_x000a_"/>
    <w:docVar w:name="Tags" w:val="cancellation of stop payment order, cancellation, stop of payment, payment order, payments to creditors, business documents, entrepreneurship, entrepreneur, cancellation of stop payment order template, cancellation of stop payment order example "/>
  </w:docVars>
  <w:rsids>
    <w:rsidRoot w:val="000B4F11"/>
    <w:rsid w:val="00007CDE"/>
    <w:rsid w:val="000553F6"/>
    <w:rsid w:val="000B4F11"/>
    <w:rsid w:val="002A0F01"/>
    <w:rsid w:val="003968BB"/>
    <w:rsid w:val="004D49E1"/>
    <w:rsid w:val="008C50B1"/>
    <w:rsid w:val="009A7727"/>
    <w:rsid w:val="00D73248"/>
    <w:rsid w:val="00FD3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11F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1</Words>
  <Characters>313</Characters>
  <Application>Microsoft Office Word</Application>
  <DocSecurity>0</DocSecurity>
  <Lines>45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2-10T09:53:00Z</dcterms:created>
  <dcterms:modified xsi:type="dcterms:W3CDTF">2019-10-21T19:07:00Z</dcterms:modified>
  <cp:category/>
</cp:coreProperties>
</file>